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6AE677C9" w14:textId="6AD1C239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In case of completing the survey in full, you will receive a reward of 100 </w:t>
      </w:r>
      <w:proofErr w:type="spellStart"/>
      <w:r w:rsidRPr="0042154C">
        <w:rPr>
          <w:rFonts w:ascii="Times New Roman" w:hAnsi="Times New Roman"/>
          <w:sz w:val="24"/>
        </w:rPr>
        <w:t>som</w:t>
      </w:r>
      <w:proofErr w:type="spellEnd"/>
      <w:r w:rsidRPr="0042154C">
        <w:rPr>
          <w:rFonts w:ascii="Times New Roman" w:hAnsi="Times New Roman"/>
          <w:sz w:val="24"/>
        </w:rPr>
        <w:t xml:space="preserve"> credited to your mobile phone account.</w:t>
      </w:r>
    </w:p>
    <w:p w14:paraId="7A4B153D" w14:textId="77777777" w:rsidR="00FC5521" w:rsidRPr="0042154C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430F5F4C" w:rsidR="0042154C" w:rsidRPr="0042154C" w:rsidRDefault="0069183A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Tajik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lang w:val="en-CH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61224C56" w:rsidR="00C24A89" w:rsidRPr="0042154C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 …</w:t>
      </w:r>
    </w:p>
    <w:p w14:paraId="50FF4E08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1. Less than 500,000 sum</w:t>
      </w:r>
    </w:p>
    <w:p w14:paraId="6D61587A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2. 500,001 – 800,000 Sum</w:t>
      </w:r>
    </w:p>
    <w:p w14:paraId="4A8C3CC7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3. 800,001 – 1,200,000 Sum</w:t>
      </w:r>
    </w:p>
    <w:p w14:paraId="01046CE6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4. 1,200,001 – 1,600,000 Sum</w:t>
      </w:r>
    </w:p>
    <w:p w14:paraId="21D2556D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5. 1,600,001 – 2,000,000 Sum</w:t>
      </w:r>
    </w:p>
    <w:p w14:paraId="1D23EDF9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6. 2,000,001 – 2,500,000 Sum</w:t>
      </w:r>
    </w:p>
    <w:p w14:paraId="066D315B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7. 2,500,001 – 3,000,000 Sum</w:t>
      </w:r>
    </w:p>
    <w:p w14:paraId="260B1B42" w14:textId="77777777" w:rsidR="00C66C79" w:rsidRP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8. 3,000,001 – 3,500,000 Sum</w:t>
      </w:r>
    </w:p>
    <w:p w14:paraId="0A2A9E0D" w14:textId="77777777" w:rsidR="00C66C79" w:rsidRDefault="00C66C79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bCs/>
          <w:sz w:val="24"/>
        </w:rPr>
        <w:t>9. More than 3,500,000 Sum</w:t>
      </w:r>
    </w:p>
    <w:p w14:paraId="4AB41707" w14:textId="58608712" w:rsidR="001E7BD8" w:rsidRPr="00C66C79" w:rsidRDefault="001E7BD8" w:rsidP="00C66C79">
      <w:pPr>
        <w:pStyle w:val="ListParagraph"/>
        <w:rPr>
          <w:rFonts w:ascii="Times New Roman" w:hAnsi="Times New Roman"/>
          <w:bCs/>
          <w:sz w:val="24"/>
        </w:rPr>
      </w:pPr>
      <w:r w:rsidRPr="00C66C79">
        <w:rPr>
          <w:rFonts w:ascii="Times New Roman" w:hAnsi="Times New Roman"/>
          <w:sz w:val="24"/>
        </w:rPr>
        <w:t>98. 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9408209" w14:textId="7D203FAE" w:rsidR="001D4E33" w:rsidRPr="00871547" w:rsidRDefault="00871547" w:rsidP="00AD4CD0">
      <w:pPr>
        <w:pStyle w:val="ListParagraph"/>
        <w:numPr>
          <w:ilvl w:val="0"/>
          <w:numId w:val="2"/>
        </w:numPr>
        <w:rPr>
          <w:rFonts w:ascii="Times New Roman" w:hAnsi="Times New Roman"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How </w:t>
      </w:r>
      <w:r w:rsidR="00C66C79">
        <w:rPr>
          <w:rFonts w:ascii="Arial" w:hAnsi="Arial" w:cs="Arial"/>
          <w:color w:val="222222"/>
          <w:shd w:val="clear" w:color="auto" w:fill="FFFFFF"/>
        </w:rPr>
        <w:t>often do you watch political news</w:t>
      </w:r>
      <w:r>
        <w:rPr>
          <w:rFonts w:ascii="Arial" w:hAnsi="Arial" w:cs="Arial"/>
          <w:color w:val="222222"/>
          <w:shd w:val="clear" w:color="auto" w:fill="FFFFFF"/>
        </w:rPr>
        <w:t>? (Read the options, choose one answer)</w:t>
      </w:r>
    </w:p>
    <w:p w14:paraId="5A365E88" w14:textId="77777777" w:rsidR="00871547" w:rsidRPr="00871547" w:rsidRDefault="00871547" w:rsidP="00871547">
      <w:pPr>
        <w:pStyle w:val="ListParagraph"/>
        <w:rPr>
          <w:rFonts w:ascii="Times New Roman" w:hAnsi="Times New Roman"/>
          <w:sz w:val="24"/>
        </w:rPr>
      </w:pPr>
    </w:p>
    <w:p w14:paraId="5AC95428" w14:textId="51E99612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Very </w:t>
      </w:r>
      <w:r w:rsidR="00C66C79">
        <w:rPr>
          <w:rFonts w:ascii="Times New Roman" w:hAnsi="Times New Roman"/>
          <w:sz w:val="24"/>
        </w:rPr>
        <w:t>often</w:t>
      </w:r>
    </w:p>
    <w:p w14:paraId="78AE67E8" w14:textId="6F8B8261" w:rsidR="001D4E33" w:rsidRPr="0042154C" w:rsidRDefault="00C66C79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ften</w:t>
      </w:r>
    </w:p>
    <w:p w14:paraId="55D52644" w14:textId="58269C73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</w:t>
      </w:r>
      <w:r w:rsidR="00C66C79">
        <w:rPr>
          <w:rFonts w:ascii="Times New Roman" w:hAnsi="Times New Roman"/>
          <w:sz w:val="24"/>
        </w:rPr>
        <w:t>times</w:t>
      </w:r>
    </w:p>
    <w:p w14:paraId="00E01E2C" w14:textId="6E6BD9A2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Very </w:t>
      </w:r>
      <w:r w:rsidR="00C66C79">
        <w:rPr>
          <w:rFonts w:ascii="Times New Roman" w:hAnsi="Times New Roman"/>
          <w:sz w:val="24"/>
        </w:rPr>
        <w:t>rarely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CB79181" w14:textId="28804897" w:rsidR="00871547" w:rsidRPr="00C66C79" w:rsidRDefault="00C66C79" w:rsidP="00F101FF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9</w:t>
      </w:r>
      <w:r w:rsidRPr="00C66C79">
        <w:rPr>
          <w:rFonts w:ascii="Times New Roman" w:hAnsi="Times New Roman"/>
          <w:b/>
          <w:bCs/>
          <w:sz w:val="24"/>
        </w:rPr>
        <w:t>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871547" w:rsidRPr="00C66C79">
        <w:rPr>
          <w:rFonts w:ascii="Times New Roman" w:hAnsi="Times New Roman"/>
          <w:sz w:val="24"/>
        </w:rPr>
        <w:t>How often do you discuss politics with friends and family?</w:t>
      </w:r>
    </w:p>
    <w:p w14:paraId="4B576E47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A few times a day </w:t>
      </w:r>
    </w:p>
    <w:p w14:paraId="742E6CF6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21F6FD28" w:rsidR="001D4E33" w:rsidRPr="0042154C" w:rsidRDefault="00E32D6D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871547">
      <w:pPr>
        <w:pStyle w:val="ListParagraph"/>
        <w:numPr>
          <w:ilvl w:val="0"/>
          <w:numId w:val="4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5C6D9A27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lastRenderedPageBreak/>
        <w:t xml:space="preserve">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7F049A58" w:rsidR="001D4E33" w:rsidRPr="0042154C" w:rsidRDefault="001D4E33" w:rsidP="00871547">
      <w:pPr>
        <w:pStyle w:val="ListParagraph"/>
        <w:numPr>
          <w:ilvl w:val="0"/>
          <w:numId w:val="33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74D5692C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C66C79">
        <w:rPr>
          <w:rFonts w:ascii="Arial" w:hAnsi="Arial" w:cs="Arial"/>
          <w:color w:val="222222"/>
          <w:shd w:val="clear" w:color="auto" w:fill="FFFFFF"/>
        </w:rPr>
        <w:t xml:space="preserve">If we talk about the chairman of the </w:t>
      </w:r>
      <w:r w:rsidR="00C66C79">
        <w:rPr>
          <w:rFonts w:ascii="Arial" w:hAnsi="Arial" w:cs="Arial"/>
          <w:color w:val="222222"/>
          <w:shd w:val="clear" w:color="auto" w:fill="FFFFFF"/>
        </w:rPr>
        <w:t xml:space="preserve">mahalla </w:t>
      </w:r>
      <w:r w:rsidR="00C66C79">
        <w:rPr>
          <w:rFonts w:ascii="Arial" w:hAnsi="Arial" w:cs="Arial"/>
          <w:color w:val="222222"/>
          <w:shd w:val="clear" w:color="auto" w:fill="FFFFFF"/>
        </w:rPr>
        <w:t>committee, how much do you trust him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2F43D5F6" w:rsidR="001B7572" w:rsidRPr="0042154C" w:rsidRDefault="00C66C79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="001B7572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Chairman of the mahalla committee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F5643A4" w14:textId="77777777" w:rsidR="00871547" w:rsidRPr="00871547" w:rsidRDefault="00871547" w:rsidP="0087154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62B9CC2" w14:textId="40FE7170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 xml:space="preserve">hat </w:t>
      </w:r>
      <w:r w:rsidR="00C66C79">
        <w:rPr>
          <w:rFonts w:ascii="Times New Roman" w:hAnsi="Times New Roman"/>
          <w:b/>
          <w:bCs/>
          <w:sz w:val="24"/>
        </w:rPr>
        <w:t>is</w:t>
      </w:r>
      <w:r w:rsidR="00FB410B" w:rsidRPr="0042154C">
        <w:rPr>
          <w:rFonts w:ascii="Times New Roman" w:hAnsi="Times New Roman"/>
          <w:b/>
          <w:bCs/>
          <w:sz w:val="24"/>
        </w:rPr>
        <w:t xml:space="preserve">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5D730DDF" w14:textId="5610AA36" w:rsidR="00FB410B" w:rsidRDefault="001F0C4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38A1B090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Emigration (people leave </w:t>
      </w:r>
      <w:r w:rsidR="00C66C79">
        <w:rPr>
          <w:rFonts w:ascii="Times New Roman" w:hAnsi="Times New Roman"/>
          <w:sz w:val="24"/>
        </w:rPr>
        <w:t>Uzbe</w:t>
      </w:r>
      <w:r w:rsidR="001F0C41">
        <w:rPr>
          <w:rFonts w:ascii="Times New Roman" w:hAnsi="Times New Roman"/>
          <w:sz w:val="24"/>
        </w:rPr>
        <w:t>kistan</w:t>
      </w:r>
      <w:r>
        <w:rPr>
          <w:rFonts w:ascii="Times New Roman" w:hAnsi="Times New Roman"/>
          <w:sz w:val="24"/>
        </w:rPr>
        <w:t>)</w:t>
      </w:r>
    </w:p>
    <w:p w14:paraId="6D24D876" w14:textId="7CBAFEC4" w:rsidR="001F0C41" w:rsidRDefault="00C66C79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>93. (For Q13b) No second mention</w:t>
      </w:r>
    </w:p>
    <w:p w14:paraId="1BDEA6A8" w14:textId="1D129683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47"/>
        <w:gridCol w:w="1043"/>
        <w:gridCol w:w="1410"/>
        <w:gridCol w:w="1250"/>
        <w:gridCol w:w="1365"/>
        <w:gridCol w:w="1158"/>
        <w:gridCol w:w="980"/>
        <w:gridCol w:w="1112"/>
      </w:tblGrid>
      <w:tr w:rsidR="0042154C" w:rsidRPr="0042154C" w14:paraId="00DA64B8" w14:textId="77777777" w:rsidTr="0009593E">
        <w:trPr>
          <w:trHeight w:val="840"/>
        </w:trPr>
        <w:tc>
          <w:tcPr>
            <w:tcW w:w="2447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1043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0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50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5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58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80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12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09593E">
        <w:trPr>
          <w:trHeight w:val="1911"/>
        </w:trPr>
        <w:tc>
          <w:tcPr>
            <w:tcW w:w="2447" w:type="dxa"/>
          </w:tcPr>
          <w:p w14:paraId="5556A0B0" w14:textId="5CA57C9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9593E">
              <w:rPr>
                <w:rFonts w:ascii="Arial" w:hAnsi="Arial" w:cs="Arial"/>
                <w:color w:val="222222"/>
                <w:shd w:val="clear" w:color="auto" w:fill="FFFFFF"/>
              </w:rPr>
              <w:t>In general, our state is capable of solving the main challenges facing the country.</w:t>
            </w:r>
          </w:p>
        </w:tc>
        <w:tc>
          <w:tcPr>
            <w:tcW w:w="1043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10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50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5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8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80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12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09593E">
        <w:trPr>
          <w:trHeight w:val="840"/>
        </w:trPr>
        <w:tc>
          <w:tcPr>
            <w:tcW w:w="2447" w:type="dxa"/>
          </w:tcPr>
          <w:p w14:paraId="2EDE695A" w14:textId="6E1D34A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I’m proud of our </w:t>
            </w:r>
            <w:r w:rsidR="0009593E">
              <w:rPr>
                <w:rFonts w:ascii="Times New Roman" w:hAnsi="Times New Roman"/>
                <w:sz w:val="24"/>
              </w:rPr>
              <w:t>system of government</w:t>
            </w:r>
            <w:r w:rsidRPr="0042154C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43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10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50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5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8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80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12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09593E">
        <w:trPr>
          <w:trHeight w:val="1681"/>
        </w:trPr>
        <w:tc>
          <w:tcPr>
            <w:tcW w:w="2447" w:type="dxa"/>
          </w:tcPr>
          <w:p w14:paraId="081517F0" w14:textId="0F737EB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I would rather live </w:t>
            </w:r>
            <w:r w:rsidR="001F0C41">
              <w:rPr>
                <w:rFonts w:ascii="Times New Roman" w:hAnsi="Times New Roman"/>
                <w:sz w:val="24"/>
              </w:rPr>
              <w:t>in my homeland than emigrate to another country</w:t>
            </w:r>
            <w:r w:rsidRPr="0042154C">
              <w:rPr>
                <w:rFonts w:ascii="Times New Roman" w:hAnsi="Times New Roman"/>
                <w:sz w:val="24"/>
              </w:rPr>
              <w:t>.</w:t>
            </w:r>
          </w:p>
        </w:tc>
        <w:tc>
          <w:tcPr>
            <w:tcW w:w="1043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10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50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5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8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80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12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09593E">
        <w:trPr>
          <w:trHeight w:val="1692"/>
        </w:trPr>
        <w:tc>
          <w:tcPr>
            <w:tcW w:w="2447" w:type="dxa"/>
          </w:tcPr>
          <w:p w14:paraId="65922F45" w14:textId="0890F98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</w:t>
            </w:r>
            <w:r w:rsidR="0021594C">
              <w:rPr>
                <w:rFonts w:ascii="Times New Roman" w:hAnsi="Times New Roman"/>
                <w:sz w:val="24"/>
              </w:rPr>
              <w:t xml:space="preserve"> I</w:t>
            </w:r>
            <w:r w:rsidR="0021594C">
              <w:rPr>
                <w:rFonts w:ascii="Arial" w:hAnsi="Arial" w:cs="Arial"/>
                <w:color w:val="222222"/>
                <w:shd w:val="clear" w:color="auto" w:fill="FFFFFF"/>
              </w:rPr>
              <w:t xml:space="preserve">n our country, everyone can </w:t>
            </w:r>
            <w:r w:rsidR="0009593E">
              <w:rPr>
                <w:rFonts w:ascii="Arial" w:hAnsi="Arial" w:cs="Arial"/>
                <w:color w:val="222222"/>
                <w:shd w:val="clear" w:color="auto" w:fill="FFFFFF"/>
              </w:rPr>
              <w:t>participate</w:t>
            </w:r>
            <w:r w:rsidR="0021594C">
              <w:rPr>
                <w:rFonts w:ascii="Arial" w:hAnsi="Arial" w:cs="Arial"/>
                <w:color w:val="222222"/>
                <w:shd w:val="clear" w:color="auto" w:fill="FFFFFF"/>
              </w:rPr>
              <w:t xml:space="preserve"> in the public activities </w:t>
            </w:r>
            <w:r w:rsidR="00730D8D">
              <w:rPr>
                <w:rFonts w:ascii="Arial" w:hAnsi="Arial" w:cs="Arial"/>
                <w:color w:val="222222"/>
                <w:shd w:val="clear" w:color="auto" w:fill="FFFFFF"/>
              </w:rPr>
              <w:t>of the country</w:t>
            </w:r>
          </w:p>
        </w:tc>
        <w:tc>
          <w:tcPr>
            <w:tcW w:w="1043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10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50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5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8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80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12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011E9D81" w:rsidR="00E403AB" w:rsidRPr="00B21BD1" w:rsidRDefault="00B21BD1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Could you p</w:t>
      </w:r>
      <w:r w:rsidR="00E403AB" w:rsidRPr="0042154C">
        <w:rPr>
          <w:rFonts w:ascii="Times New Roman" w:hAnsi="Times New Roman"/>
          <w:b/>
          <w:bCs/>
          <w:sz w:val="24"/>
        </w:rPr>
        <w:t>lease tell me</w:t>
      </w:r>
      <w:r w:rsidR="00730D8D">
        <w:rPr>
          <w:rFonts w:ascii="Times New Roman" w:hAnsi="Times New Roman"/>
          <w:b/>
          <w:bCs/>
          <w:sz w:val="24"/>
        </w:rPr>
        <w:t xml:space="preserve"> which of the following</w:t>
      </w:r>
      <w:r w:rsidR="00E403AB" w:rsidRPr="0042154C">
        <w:rPr>
          <w:rFonts w:ascii="Times New Roman" w:hAnsi="Times New Roman"/>
          <w:b/>
          <w:bCs/>
          <w:sz w:val="24"/>
        </w:rPr>
        <w:t xml:space="preserve"> you have done in the past 12 months</w:t>
      </w:r>
      <w:r>
        <w:rPr>
          <w:rFonts w:ascii="Times New Roman" w:hAnsi="Times New Roman"/>
          <w:b/>
          <w:bCs/>
          <w:sz w:val="24"/>
        </w:rPr>
        <w:t>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24A2AE8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730D8D">
              <w:rPr>
                <w:rFonts w:ascii="Times New Roman" w:hAnsi="Times New Roman"/>
                <w:sz w:val="24"/>
              </w:rPr>
              <w:t>V</w:t>
            </w:r>
            <w:r w:rsidRPr="0042154C">
              <w:rPr>
                <w:rFonts w:ascii="Times New Roman" w:hAnsi="Times New Roman"/>
                <w:sz w:val="24"/>
              </w:rPr>
              <w:t>olunteered</w:t>
            </w:r>
            <w:r w:rsidR="00730D8D">
              <w:rPr>
                <w:rFonts w:ascii="Times New Roman" w:hAnsi="Times New Roman"/>
                <w:sz w:val="24"/>
              </w:rPr>
              <w:t xml:space="preserve"> or w</w:t>
            </w:r>
            <w:r w:rsidR="00730D8D" w:rsidRPr="0042154C">
              <w:rPr>
                <w:rFonts w:ascii="Times New Roman" w:hAnsi="Times New Roman"/>
                <w:sz w:val="24"/>
              </w:rPr>
              <w:t>orked</w:t>
            </w:r>
            <w:r w:rsidR="00730D8D">
              <w:rPr>
                <w:rFonts w:ascii="Times New Roman" w:hAnsi="Times New Roman"/>
                <w:sz w:val="24"/>
              </w:rPr>
              <w:t xml:space="preserve"> </w:t>
            </w:r>
            <w:r w:rsidR="0009593E">
              <w:rPr>
                <w:rFonts w:ascii="Times New Roman" w:hAnsi="Times New Roman"/>
                <w:sz w:val="24"/>
              </w:rPr>
              <w:t>during electoral campaign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0303B7D6" w:rsidR="00E403AB" w:rsidRPr="0009593E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09593E">
              <w:rPr>
                <w:rFonts w:ascii="Times New Roman" w:hAnsi="Times New Roman"/>
                <w:sz w:val="24"/>
              </w:rPr>
              <w:t>E)</w:t>
            </w:r>
            <w:r w:rsidR="00730D8D" w:rsidRPr="0009593E">
              <w:rPr>
                <w:rFonts w:ascii="Times New Roman" w:hAnsi="Times New Roman"/>
                <w:sz w:val="24"/>
              </w:rPr>
              <w:t xml:space="preserve"> </w:t>
            </w:r>
            <w:r w:rsidR="0009593E" w:rsidRPr="0009593E">
              <w:rPr>
                <w:rFonts w:ascii="Times New Roman" w:hAnsi="Times New Roman"/>
                <w:sz w:val="24"/>
              </w:rPr>
              <w:t xml:space="preserve">Been an active member of any group that tries to </w:t>
            </w:r>
            <w:r w:rsidR="0009593E">
              <w:rPr>
                <w:rFonts w:ascii="Times New Roman" w:hAnsi="Times New Roman"/>
                <w:sz w:val="24"/>
              </w:rPr>
              <w:t>influence the resolution of</w:t>
            </w:r>
            <w:r w:rsidR="0009593E" w:rsidRPr="0009593E">
              <w:rPr>
                <w:rFonts w:ascii="Times New Roman" w:hAnsi="Times New Roman"/>
                <w:sz w:val="24"/>
              </w:rPr>
              <w:t xml:space="preserve"> public </w:t>
            </w:r>
            <w:r w:rsidR="0009593E">
              <w:rPr>
                <w:rFonts w:ascii="Times New Roman" w:hAnsi="Times New Roman"/>
                <w:sz w:val="24"/>
              </w:rPr>
              <w:lastRenderedPageBreak/>
              <w:t>problems</w:t>
            </w:r>
            <w:r w:rsidR="0009593E" w:rsidRPr="0009593E">
              <w:rPr>
                <w:rFonts w:ascii="Times New Roman" w:hAnsi="Times New Roman"/>
                <w:sz w:val="24"/>
              </w:rPr>
              <w:t xml:space="preserve">, </w:t>
            </w:r>
            <w:r w:rsidR="0009593E" w:rsidRPr="0009593E">
              <w:rPr>
                <w:rFonts w:ascii="Times New Roman" w:hAnsi="Times New Roman"/>
                <w:color w:val="374151"/>
                <w:sz w:val="24"/>
              </w:rPr>
              <w:t>such as fundraising for disaster relief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7130BFE6" w:rsidR="00E403AB" w:rsidRPr="00730D8D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730D8D">
              <w:rPr>
                <w:rFonts w:ascii="Times New Roman" w:hAnsi="Times New Roman"/>
                <w:sz w:val="24"/>
              </w:rPr>
              <w:t xml:space="preserve">F) Worked with fellow citizens to </w:t>
            </w:r>
            <w:r w:rsidR="00730D8D" w:rsidRPr="00730D8D">
              <w:rPr>
                <w:rFonts w:ascii="Times New Roman" w:hAnsi="Times New Roman"/>
                <w:sz w:val="24"/>
              </w:rPr>
              <w:t xml:space="preserve">address </w:t>
            </w:r>
            <w:r w:rsidR="0009593E">
              <w:rPr>
                <w:rFonts w:ascii="Times New Roman" w:hAnsi="Times New Roman"/>
                <w:sz w:val="24"/>
              </w:rPr>
              <w:t xml:space="preserve">a community problem, such as </w:t>
            </w:r>
            <w:r w:rsidR="00346E65">
              <w:rPr>
                <w:rFonts w:ascii="Times New Roman" w:hAnsi="Times New Roman"/>
                <w:sz w:val="24"/>
              </w:rPr>
              <w:t>environmental issues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3CE7ED1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="00346E65">
              <w:rPr>
                <w:rFonts w:ascii="Times New Roman" w:hAnsi="Times New Roman"/>
                <w:sz w:val="24"/>
              </w:rPr>
              <w:t xml:space="preserve">the </w:t>
            </w:r>
            <w:proofErr w:type="spellStart"/>
            <w:r w:rsidR="00346E65">
              <w:rPr>
                <w:rFonts w:ascii="Times New Roman" w:hAnsi="Times New Roman"/>
                <w:sz w:val="24"/>
              </w:rPr>
              <w:t>khokimiyat</w:t>
            </w:r>
            <w:proofErr w:type="spellEnd"/>
            <w:r w:rsidR="00346E65">
              <w:rPr>
                <w:rFonts w:ascii="Times New Roman" w:hAnsi="Times New Roman"/>
                <w:sz w:val="24"/>
              </w:rPr>
              <w:t xml:space="preserve"> or the mahalla committee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1D5C8044" w14:textId="0077C03D" w:rsidR="008F33BB" w:rsidRPr="00346E65" w:rsidRDefault="00346E6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I'll read out a list of entities. For each, please rate on a scale from 1 to </w:t>
      </w:r>
      <w:r>
        <w:rPr>
          <w:rFonts w:ascii="Arial" w:hAnsi="Arial" w:cs="Arial"/>
          <w:color w:val="222222"/>
          <w:shd w:val="clear" w:color="auto" w:fill="FFFFFF"/>
        </w:rPr>
        <w:t>5</w:t>
      </w:r>
      <w:r>
        <w:rPr>
          <w:rFonts w:ascii="Arial" w:hAnsi="Arial" w:cs="Arial"/>
          <w:color w:val="222222"/>
          <w:shd w:val="clear" w:color="auto" w:fill="FFFFFF"/>
        </w:rPr>
        <w:t xml:space="preserve"> how </w:t>
      </w:r>
      <w:r>
        <w:rPr>
          <w:rFonts w:ascii="Arial" w:hAnsi="Arial" w:cs="Arial"/>
          <w:color w:val="222222"/>
          <w:shd w:val="clear" w:color="auto" w:fill="FFFFFF"/>
        </w:rPr>
        <w:t>much</w:t>
      </w:r>
      <w:r>
        <w:rPr>
          <w:rFonts w:ascii="Arial" w:hAnsi="Arial" w:cs="Arial"/>
          <w:color w:val="222222"/>
          <w:shd w:val="clear" w:color="auto" w:fill="FFFFFF"/>
        </w:rPr>
        <w:t xml:space="preserve"> you </w:t>
      </w:r>
      <w:r>
        <w:rPr>
          <w:rFonts w:ascii="Arial" w:hAnsi="Arial" w:cs="Arial"/>
          <w:color w:val="222222"/>
          <w:shd w:val="clear" w:color="auto" w:fill="FFFFFF"/>
        </w:rPr>
        <w:t>agree that</w:t>
      </w:r>
      <w:r>
        <w:rPr>
          <w:rFonts w:ascii="Arial" w:hAnsi="Arial" w:cs="Arial"/>
          <w:color w:val="222222"/>
          <w:shd w:val="clear" w:color="auto" w:fill="FFFFFF"/>
        </w:rPr>
        <w:t xml:space="preserve"> they </w:t>
      </w:r>
      <w:r>
        <w:rPr>
          <w:rFonts w:ascii="Arial" w:hAnsi="Arial" w:cs="Arial"/>
          <w:color w:val="222222"/>
          <w:shd w:val="clear" w:color="auto" w:fill="FFFFFF"/>
        </w:rPr>
        <w:t xml:space="preserve">should </w:t>
      </w:r>
      <w:r>
        <w:rPr>
          <w:rFonts w:ascii="Arial" w:hAnsi="Arial" w:cs="Arial"/>
          <w:color w:val="222222"/>
          <w:shd w:val="clear" w:color="auto" w:fill="FFFFFF"/>
        </w:rPr>
        <w:t xml:space="preserve">track </w:t>
      </w:r>
      <w:r>
        <w:rPr>
          <w:rFonts w:ascii="Arial" w:hAnsi="Arial" w:cs="Arial"/>
          <w:color w:val="222222"/>
          <w:shd w:val="clear" w:color="auto" w:fill="FFFFFF"/>
        </w:rPr>
        <w:t>people’s</w:t>
      </w:r>
      <w:r>
        <w:rPr>
          <w:rFonts w:ascii="Arial" w:hAnsi="Arial" w:cs="Arial"/>
          <w:color w:val="222222"/>
          <w:shd w:val="clear" w:color="auto" w:fill="FFFFFF"/>
        </w:rPr>
        <w:t xml:space="preserve"> online activity. 1 represents '</w:t>
      </w:r>
      <w:r>
        <w:rPr>
          <w:rFonts w:ascii="Arial" w:hAnsi="Arial" w:cs="Arial"/>
          <w:color w:val="222222"/>
          <w:shd w:val="clear" w:color="auto" w:fill="FFFFFF"/>
        </w:rPr>
        <w:t>Completely agree</w:t>
      </w:r>
      <w:r>
        <w:rPr>
          <w:rFonts w:ascii="Arial" w:hAnsi="Arial" w:cs="Arial"/>
          <w:color w:val="222222"/>
          <w:shd w:val="clear" w:color="auto" w:fill="FFFFFF"/>
        </w:rPr>
        <w:t>' and</w:t>
      </w:r>
      <w:r>
        <w:rPr>
          <w:rFonts w:ascii="Arial" w:hAnsi="Arial" w:cs="Arial"/>
          <w:color w:val="222222"/>
          <w:shd w:val="clear" w:color="auto" w:fill="FFFFFF"/>
        </w:rPr>
        <w:t xml:space="preserve"> 5</w:t>
      </w:r>
      <w:r>
        <w:rPr>
          <w:rFonts w:ascii="Arial" w:hAnsi="Arial" w:cs="Arial"/>
          <w:color w:val="222222"/>
          <w:shd w:val="clear" w:color="auto" w:fill="FFFFFF"/>
        </w:rPr>
        <w:t xml:space="preserve"> represents </w:t>
      </w:r>
      <w:r>
        <w:rPr>
          <w:rFonts w:ascii="Arial" w:hAnsi="Arial" w:cs="Arial"/>
          <w:color w:val="222222"/>
          <w:shd w:val="clear" w:color="auto" w:fill="FFFFFF"/>
        </w:rPr>
        <w:t>‘Completely disagree’</w:t>
      </w:r>
      <w:r>
        <w:rPr>
          <w:rFonts w:ascii="Arial" w:hAnsi="Arial" w:cs="Arial"/>
          <w:color w:val="222222"/>
          <w:shd w:val="clear" w:color="auto" w:fill="FFFFFF"/>
        </w:rPr>
        <w:t>. If you need me to repeat the scale at any time, just let me know.</w:t>
      </w:r>
    </w:p>
    <w:p w14:paraId="48AF3843" w14:textId="77777777" w:rsidR="00346E65" w:rsidRPr="00346E65" w:rsidRDefault="00346E65" w:rsidP="00346E65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346E65" w:rsidRPr="0042154C" w14:paraId="061AE60E" w14:textId="77777777" w:rsidTr="0046240D">
        <w:tc>
          <w:tcPr>
            <w:tcW w:w="1417" w:type="dxa"/>
          </w:tcPr>
          <w:p w14:paraId="050E50A3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6" w:type="dxa"/>
          </w:tcPr>
          <w:p w14:paraId="11383F14" w14:textId="212A0E09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Completely agree</w:t>
            </w:r>
          </w:p>
        </w:tc>
        <w:tc>
          <w:tcPr>
            <w:tcW w:w="412" w:type="dxa"/>
          </w:tcPr>
          <w:p w14:paraId="35D8AF25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54C3DFDA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96F9DFC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5E575296" w14:textId="77777777" w:rsidR="00346E65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</w:p>
          <w:p w14:paraId="4A0CCD0C" w14:textId="2653224B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346E65">
              <w:rPr>
                <w:rFonts w:ascii="Times New Roman" w:hAnsi="Times New Roman"/>
                <w:sz w:val="24"/>
              </w:rPr>
              <w:t>Completely disagree</w:t>
            </w:r>
          </w:p>
        </w:tc>
        <w:tc>
          <w:tcPr>
            <w:tcW w:w="776" w:type="dxa"/>
          </w:tcPr>
          <w:p w14:paraId="682332FA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967970F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346E65" w:rsidRPr="0042154C" w14:paraId="10183D06" w14:textId="77777777" w:rsidTr="0046240D">
        <w:tc>
          <w:tcPr>
            <w:tcW w:w="1417" w:type="dxa"/>
          </w:tcPr>
          <w:p w14:paraId="4D6A8BE4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B858FA9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1DE4F41A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755BA4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8498661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37B53558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DCC3F6B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FA9CC87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346E65" w:rsidRPr="0042154C" w14:paraId="7602C115" w14:textId="77777777" w:rsidTr="0046240D">
        <w:tc>
          <w:tcPr>
            <w:tcW w:w="1417" w:type="dxa"/>
          </w:tcPr>
          <w:p w14:paraId="0CE9CAD3" w14:textId="51F104D4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  <w:r>
              <w:rPr>
                <w:rFonts w:ascii="Times New Roman" w:hAnsi="Times New Roman"/>
                <w:sz w:val="24"/>
              </w:rPr>
              <w:t xml:space="preserve"> (such as Google, Facebook)</w:t>
            </w:r>
          </w:p>
        </w:tc>
        <w:tc>
          <w:tcPr>
            <w:tcW w:w="1376" w:type="dxa"/>
          </w:tcPr>
          <w:p w14:paraId="0016CA9C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56780DE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EC76EFB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F992BA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487EE7D3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790660A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09A7660D" w14:textId="77777777" w:rsidR="00346E65" w:rsidRPr="0042154C" w:rsidRDefault="00346E65" w:rsidP="0046240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0AE3FAE7" w14:textId="77777777" w:rsidR="00346E65" w:rsidRPr="008F33BB" w:rsidRDefault="00346E65" w:rsidP="00346E65">
      <w:pPr>
        <w:pStyle w:val="ListParagraph"/>
        <w:jc w:val="both"/>
        <w:rPr>
          <w:rFonts w:ascii="Times New Roman" w:hAnsi="Times New Roman"/>
          <w:b/>
          <w:bCs/>
          <w:strike/>
          <w:sz w:val="24"/>
        </w:rPr>
      </w:pPr>
    </w:p>
    <w:p w14:paraId="72713BA5" w14:textId="53554331" w:rsidR="00346E65" w:rsidRPr="00346E65" w:rsidRDefault="00346E6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------</w:t>
      </w:r>
    </w:p>
    <w:p w14:paraId="52DD8EBC" w14:textId="17B73637" w:rsidR="009D1E9C" w:rsidRPr="00346E65" w:rsidRDefault="009D1E9C" w:rsidP="00346E65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346E65">
        <w:rPr>
          <w:rFonts w:ascii="Arial" w:hAnsi="Arial" w:cs="Arial"/>
          <w:color w:val="222222"/>
          <w:shd w:val="clear" w:color="auto" w:fill="FFFFFF"/>
        </w:rPr>
        <w:t>How much do you agree that the population should have more opportunities to participate in decision-making in our country</w:t>
      </w:r>
      <w:r w:rsidR="00346E65">
        <w:rPr>
          <w:rFonts w:ascii="Arial" w:hAnsi="Arial" w:cs="Arial"/>
          <w:color w:val="222222"/>
          <w:shd w:val="clear" w:color="auto" w:fill="FFFFFF"/>
        </w:rPr>
        <w:t xml:space="preserve">, using </w:t>
      </w:r>
      <w:r w:rsidR="00346E65">
        <w:rPr>
          <w:rFonts w:ascii="Arial" w:hAnsi="Arial" w:cs="Arial"/>
          <w:color w:val="222222"/>
          <w:shd w:val="clear" w:color="auto" w:fill="FFFFFF"/>
        </w:rPr>
        <w:t xml:space="preserve">a scale from 1 to 5 </w:t>
      </w:r>
      <w:r w:rsidR="00346E65">
        <w:rPr>
          <w:rFonts w:ascii="Arial" w:hAnsi="Arial" w:cs="Arial"/>
          <w:color w:val="222222"/>
          <w:shd w:val="clear" w:color="auto" w:fill="FFFFFF"/>
        </w:rPr>
        <w:t>where</w:t>
      </w:r>
      <w:r w:rsidR="00346E65">
        <w:rPr>
          <w:rFonts w:ascii="Arial" w:hAnsi="Arial" w:cs="Arial"/>
          <w:color w:val="222222"/>
          <w:shd w:val="clear" w:color="auto" w:fill="FFFFFF"/>
        </w:rPr>
        <w:t xml:space="preserve"> 1 represents 'Completely agree' and 5 represents ‘Completely disagree’.</w:t>
      </w:r>
      <w:r w:rsidRPr="00346E65">
        <w:rPr>
          <w:rFonts w:ascii="Arial" w:hAnsi="Arial" w:cs="Arial"/>
          <w:color w:val="222222"/>
          <w:shd w:val="clear" w:color="auto" w:fill="FFFFFF"/>
        </w:rPr>
        <w:t>?</w:t>
      </w:r>
    </w:p>
    <w:p w14:paraId="04F497E1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 w:rsidRPr="009D1E9C"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</w:rPr>
        <w:t xml:space="preserve">1. </w:t>
      </w:r>
      <w:r w:rsidRPr="009D1E9C">
        <w:rPr>
          <w:rFonts w:ascii="Arial" w:hAnsi="Arial" w:cs="Arial"/>
          <w:color w:val="222222"/>
          <w:shd w:val="clear" w:color="auto" w:fill="FFFFFF"/>
        </w:rPr>
        <w:t>Completely agree</w:t>
      </w:r>
    </w:p>
    <w:p w14:paraId="22E57894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2.______</w:t>
      </w:r>
    </w:p>
    <w:p w14:paraId="03BE6BDE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3.______</w:t>
      </w:r>
    </w:p>
    <w:p w14:paraId="2029E4C7" w14:textId="77777777" w:rsidR="009D1E9C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4.______</w:t>
      </w:r>
    </w:p>
    <w:p w14:paraId="671B0773" w14:textId="09DDEBA0" w:rsidR="00A27CC1" w:rsidRDefault="009D1E9C" w:rsidP="009D1E9C">
      <w:pPr>
        <w:pStyle w:val="ListParagraph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5. </w:t>
      </w:r>
      <w:r w:rsidRPr="009D1E9C">
        <w:rPr>
          <w:rFonts w:ascii="Arial" w:hAnsi="Arial" w:cs="Arial"/>
          <w:color w:val="222222"/>
          <w:shd w:val="clear" w:color="auto" w:fill="FFFFFF"/>
        </w:rPr>
        <w:t>Completely disagree</w:t>
      </w:r>
    </w:p>
    <w:p w14:paraId="319866AA" w14:textId="77777777" w:rsidR="009D1E9C" w:rsidRPr="0042154C" w:rsidRDefault="009D1E9C" w:rsidP="009D1E9C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EA743C7" w14:textId="77777777" w:rsidR="009D1E9C" w:rsidRPr="0042154C" w:rsidRDefault="009D1E9C" w:rsidP="009D1E9C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98. Refused to answer</w:t>
      </w:r>
    </w:p>
    <w:p w14:paraId="0839EF27" w14:textId="77777777" w:rsidR="009D1E9C" w:rsidRPr="009D1E9C" w:rsidRDefault="009D1E9C" w:rsidP="009D1E9C">
      <w:pPr>
        <w:pStyle w:val="ListParagraph"/>
        <w:jc w:val="both"/>
        <w:rPr>
          <w:rFonts w:ascii="Times New Roman" w:hAnsi="Times New Roman"/>
          <w:sz w:val="24"/>
        </w:rPr>
      </w:pPr>
    </w:p>
    <w:p w14:paraId="167B7712" w14:textId="31DFEFBA" w:rsidR="00564723" w:rsidRPr="00133720" w:rsidRDefault="003C3B20" w:rsidP="0013372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  <w:r w:rsidRPr="00133720">
        <w:rPr>
          <w:rFonts w:ascii="Times New Roman" w:eastAsia="MingLiU" w:hAnsi="Times New Roman"/>
          <w:b/>
          <w:bCs/>
          <w:sz w:val="24"/>
        </w:rPr>
        <w:t>H</w:t>
      </w:r>
      <w:r w:rsidR="00564723" w:rsidRPr="00133720">
        <w:rPr>
          <w:rFonts w:ascii="Times New Roman" w:eastAsia="MingLiU" w:hAnsi="Times New Roman"/>
          <w:b/>
          <w:bCs/>
          <w:sz w:val="24"/>
        </w:rPr>
        <w:t xml:space="preserve">ow strongly you agree </w:t>
      </w:r>
      <w:r w:rsidRPr="00133720">
        <w:rPr>
          <w:rFonts w:ascii="Times New Roman" w:eastAsia="MingLiU" w:hAnsi="Times New Roman"/>
          <w:b/>
          <w:bCs/>
          <w:sz w:val="24"/>
        </w:rPr>
        <w:t>with</w:t>
      </w:r>
      <w:r w:rsidR="00564723" w:rsidRPr="00133720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133720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50F22D2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 xml:space="preserve">A) People get to choose </w:t>
            </w:r>
            <w:r w:rsidR="009D1E9C">
              <w:rPr>
                <w:rFonts w:ascii="Times New Roman" w:eastAsia="MingLiU" w:hAnsi="Times New Roman"/>
                <w:sz w:val="24"/>
              </w:rPr>
              <w:t>their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leaders 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F178C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 xml:space="preserve">E) </w:t>
            </w:r>
            <w:r w:rsidR="009D1E9C">
              <w:rPr>
                <w:rFonts w:ascii="Times New Roman" w:eastAsia="MingLiU" w:hAnsi="Times New Roman"/>
                <w:sz w:val="24"/>
              </w:rPr>
              <w:t>Journalists can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free</w:t>
            </w:r>
            <w:r w:rsidR="009D1E9C">
              <w:rPr>
                <w:rFonts w:ascii="Times New Roman" w:eastAsia="MingLiU" w:hAnsi="Times New Roman"/>
                <w:sz w:val="24"/>
              </w:rPr>
              <w:t>ly cover the events in the country</w:t>
            </w:r>
            <w:r w:rsidRPr="0042154C">
              <w:rPr>
                <w:rFonts w:ascii="Times New Roman" w:eastAsia="MingLiU" w:hAnsi="Times New Roman"/>
                <w:sz w:val="24"/>
              </w:rPr>
              <w:t>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6C443A0B" w14:textId="77777777" w:rsidR="009D1E9C" w:rsidRPr="009D1E9C" w:rsidRDefault="009D1E9C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>
        <w:rPr>
          <w:rFonts w:ascii="Arial" w:hAnsi="Arial" w:cs="Arial"/>
          <w:color w:val="222222"/>
          <w:shd w:val="clear" w:color="auto" w:fill="FFFFFF"/>
        </w:rPr>
        <w:t>How satisfied are you with the opportunities for the population of our country to participate in decision-making? [TO BE ASKED AFTER QUESTION #19]</w:t>
      </w:r>
    </w:p>
    <w:p w14:paraId="3B12D9CE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</w:rPr>
        <w:br/>
      </w:r>
      <w:r>
        <w:rPr>
          <w:rFonts w:ascii="Arial" w:hAnsi="Arial" w:cs="Arial"/>
          <w:color w:val="222222"/>
          <w:shd w:val="clear" w:color="auto" w:fill="FFFFFF"/>
        </w:rPr>
        <w:t>1. Completely satisfied</w:t>
      </w:r>
    </w:p>
    <w:p w14:paraId="264D4FEE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2.</w:t>
      </w:r>
      <w:r>
        <w:rPr>
          <w:rFonts w:ascii="Arial" w:hAnsi="Arial" w:cs="Arial"/>
          <w:color w:val="222222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Rather satisfied</w:t>
      </w:r>
    </w:p>
    <w:p w14:paraId="192525DD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3. Rather dissatisfied</w:t>
      </w:r>
    </w:p>
    <w:p w14:paraId="5FDFAF7A" w14:textId="77777777" w:rsidR="009D1E9C" w:rsidRDefault="009D1E9C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4. Completely dissatisfied</w:t>
      </w:r>
    </w:p>
    <w:p w14:paraId="7125E0CA" w14:textId="77777777" w:rsidR="009D1E9C" w:rsidRPr="0042154C" w:rsidRDefault="009D1E9C" w:rsidP="009D1E9C">
      <w:pPr>
        <w:ind w:left="1080"/>
        <w:rPr>
          <w:rFonts w:ascii="Times New Roman" w:hAnsi="Times New Roman"/>
          <w:sz w:val="24"/>
        </w:rPr>
      </w:pPr>
      <w:r>
        <w:rPr>
          <w:rFonts w:ascii="Arial" w:hAnsi="Arial" w:cs="Arial"/>
          <w:color w:val="222222"/>
        </w:rPr>
        <w:br/>
      </w: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552D8DD5" w14:textId="77777777" w:rsidR="009D1E9C" w:rsidRPr="0042154C" w:rsidRDefault="009D1E9C" w:rsidP="009D1E9C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98. Refused to answer</w:t>
      </w:r>
    </w:p>
    <w:p w14:paraId="304EC29D" w14:textId="4FA70629" w:rsidR="00BF24D1" w:rsidRPr="009D1E9C" w:rsidRDefault="00BF24D1" w:rsidP="009D1E9C">
      <w:pPr>
        <w:pStyle w:val="ListParagraph"/>
        <w:keepNext w:val="0"/>
        <w:keepLines w:val="0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2114C399" w14:textId="77777777" w:rsidR="00346E65" w:rsidRPr="00346E65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</w:p>
    <w:p w14:paraId="53DFAA7B" w14:textId="0616C334" w:rsidR="00275B3B" w:rsidRPr="00275B3B" w:rsidRDefault="007549E9" w:rsidP="00346E65">
      <w:pPr>
        <w:pStyle w:val="ListParagraph"/>
        <w:rPr>
          <w:rFonts w:ascii="Times New Roman" w:hAnsi="Times New Roman"/>
          <w:b/>
          <w:bCs/>
          <w:sz w:val="24"/>
        </w:rPr>
      </w:pPr>
      <w:proofErr w:type="gramStart"/>
      <w:r>
        <w:rPr>
          <w:rFonts w:ascii="Times New Roman" w:hAnsi="Times New Roman"/>
          <w:color w:val="222222"/>
          <w:sz w:val="24"/>
          <w:shd w:val="clear" w:color="auto" w:fill="FFFFFF"/>
        </w:rPr>
        <w:t>(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If</w:t>
      </w:r>
      <w:proofErr w:type="gramEnd"/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the respondent doesn't understand, provide examples like WhatsApp, Instagram, Facebook, Telegram, TikTok)</w:t>
      </w:r>
      <w:r w:rsidR="00275B3B" w:rsidRPr="00275B3B">
        <w:rPr>
          <w:rFonts w:ascii="Times New Roman" w:hAnsi="Times New Roman"/>
          <w:color w:val="222222"/>
          <w:sz w:val="24"/>
        </w:rPr>
        <w:br/>
      </w:r>
      <w:r w:rsidR="00275B3B" w:rsidRPr="00275B3B">
        <w:rPr>
          <w:rFonts w:ascii="Times New Roman" w:hAnsi="Times New Roman"/>
          <w:color w:val="222222"/>
          <w:sz w:val="24"/>
        </w:rPr>
        <w:br/>
      </w:r>
      <w:r w:rsid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="00275B3B"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="00275B3B" w:rsidRPr="00275B3B">
        <w:rPr>
          <w:rFonts w:ascii="Times New Roman" w:hAnsi="Times New Roman"/>
          <w:color w:val="222222"/>
          <w:sz w:val="24"/>
        </w:rPr>
        <w:br/>
      </w:r>
      <w:r w:rsid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="00275B3B"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="00275B3B" w:rsidRPr="00275B3B">
        <w:rPr>
          <w:rFonts w:ascii="Times New Roman" w:hAnsi="Times New Roman"/>
          <w:color w:val="222222"/>
          <w:sz w:val="24"/>
        </w:rPr>
        <w:br/>
      </w:r>
      <w:r w:rsid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="00275B3B"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="00275B3B" w:rsidRPr="00275B3B">
        <w:rPr>
          <w:rFonts w:ascii="Times New Roman" w:hAnsi="Times New Roman"/>
          <w:color w:val="222222"/>
          <w:sz w:val="24"/>
        </w:rPr>
        <w:br/>
      </w:r>
      <w:r w:rsid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="00275B3B"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EFA72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3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4B6D9C8A" w:rsidR="00BF24D1" w:rsidRPr="0042154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7549E9">
        <w:rPr>
          <w:rFonts w:ascii="Times New Roman" w:hAnsi="Times New Roman"/>
          <w:sz w:val="24"/>
        </w:rPr>
        <w:t xml:space="preserve">I’ll read out a list of sources. </w:t>
      </w:r>
      <w:r w:rsidR="00275B3B">
        <w:rPr>
          <w:rFonts w:ascii="Times New Roman" w:hAnsi="Times New Roman"/>
          <w:b/>
          <w:bCs/>
          <w:sz w:val="24"/>
        </w:rPr>
        <w:t>P</w:t>
      </w:r>
      <w:r w:rsidRPr="0042154C">
        <w:rPr>
          <w:rFonts w:ascii="Times New Roman" w:hAnsi="Times New Roman"/>
          <w:b/>
          <w:bCs/>
          <w:sz w:val="24"/>
        </w:rPr>
        <w:t>lease tell me how often you</w:t>
      </w:r>
      <w:r w:rsidR="007549E9">
        <w:rPr>
          <w:rFonts w:ascii="Times New Roman" w:hAnsi="Times New Roman"/>
          <w:b/>
          <w:bCs/>
          <w:sz w:val="24"/>
        </w:rPr>
        <w:t xml:space="preserve"> use them to</w:t>
      </w:r>
      <w:r w:rsidRPr="0042154C">
        <w:rPr>
          <w:rFonts w:ascii="Times New Roman" w:hAnsi="Times New Roman"/>
          <w:b/>
          <w:bCs/>
          <w:sz w:val="24"/>
        </w:rPr>
        <w:t xml:space="preserve"> get news about political events</w:t>
      </w:r>
      <w:r w:rsidR="00275B3B">
        <w:rPr>
          <w:rFonts w:ascii="Times New Roman" w:hAnsi="Times New Roman"/>
          <w:b/>
          <w:bCs/>
          <w:sz w:val="24"/>
        </w:rPr>
        <w:t>?</w:t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4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5FA0DBD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Less </w:t>
            </w:r>
            <w:r w:rsidR="00E32D6D">
              <w:rPr>
                <w:rFonts w:ascii="Times New Roman" w:hAnsi="Times New Roman"/>
                <w:sz w:val="24"/>
              </w:rPr>
              <w:t xml:space="preserve">often </w:t>
            </w:r>
            <w:r w:rsidR="00514610">
              <w:rPr>
                <w:rFonts w:ascii="Times New Roman" w:hAnsi="Times New Roman"/>
                <w:sz w:val="24"/>
              </w:rPr>
              <w:t>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VKontakte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1EB3312E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9B599D">
              <w:rPr>
                <w:rFonts w:ascii="Times New Roman" w:hAnsi="Times New Roman"/>
                <w:sz w:val="24"/>
              </w:rPr>
              <w:t>=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4"/>
    </w:tbl>
    <w:p w14:paraId="6CB09BC9" w14:textId="7777777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p w14:paraId="0EA2828A" w14:textId="2E2D7FB9" w:rsidR="000D7F14" w:rsidRPr="00514610" w:rsidRDefault="001D02DD" w:rsidP="000D7F14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I'll read out a list of news sources. For each, please tell me how trustworthy you think they are</w:t>
      </w:r>
      <w:r w:rsidR="000D7F14" w:rsidRPr="00514610">
        <w:rPr>
          <w:rFonts w:ascii="Times New Roman" w:hAnsi="Times New Roman"/>
          <w:sz w:val="24"/>
        </w:rPr>
        <w:t>:</w:t>
      </w:r>
    </w:p>
    <w:p w14:paraId="16F08652" w14:textId="7777777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</w:p>
    <w:p w14:paraId="6F97B6D9" w14:textId="747C5EE7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837C36">
        <w:trPr>
          <w:trHeight w:val="718"/>
        </w:trPr>
        <w:tc>
          <w:tcPr>
            <w:tcW w:w="2547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5" w:name="_Hlk146617369"/>
          </w:p>
        </w:tc>
        <w:tc>
          <w:tcPr>
            <w:tcW w:w="641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88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758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58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8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837C36">
        <w:trPr>
          <w:trHeight w:val="890"/>
        </w:trPr>
        <w:tc>
          <w:tcPr>
            <w:tcW w:w="2547" w:type="dxa"/>
          </w:tcPr>
          <w:p w14:paraId="18C358FE" w14:textId="5892D9B4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514610"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641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AC7207D" w14:textId="77777777" w:rsidTr="00837C36">
        <w:trPr>
          <w:trHeight w:val="718"/>
        </w:trPr>
        <w:tc>
          <w:tcPr>
            <w:tcW w:w="2547" w:type="dxa"/>
          </w:tcPr>
          <w:p w14:paraId="1F42E7F0" w14:textId="33CA5AA1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641" w:type="dxa"/>
          </w:tcPr>
          <w:p w14:paraId="64C898C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7E9B26F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133F0C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60A820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2B90BF5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6B099C89" w14:textId="40405F4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489EEA0" w14:textId="77777777" w:rsidTr="00837C36">
        <w:trPr>
          <w:trHeight w:val="359"/>
        </w:trPr>
        <w:tc>
          <w:tcPr>
            <w:tcW w:w="2547" w:type="dxa"/>
          </w:tcPr>
          <w:p w14:paraId="74364AD3" w14:textId="75038FA0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ternet in General</w:t>
            </w:r>
          </w:p>
        </w:tc>
        <w:tc>
          <w:tcPr>
            <w:tcW w:w="641" w:type="dxa"/>
          </w:tcPr>
          <w:p w14:paraId="61E184C0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23AE9C9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7CB9CA0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7E878C4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104623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20382256" w14:textId="05E70820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23721A" w14:textId="77777777" w:rsidTr="00837C36">
        <w:trPr>
          <w:trHeight w:val="179"/>
        </w:trPr>
        <w:tc>
          <w:tcPr>
            <w:tcW w:w="2547" w:type="dxa"/>
          </w:tcPr>
          <w:p w14:paraId="3DC857F6" w14:textId="77777777" w:rsidR="00514610" w:rsidRPr="00275B3B" w:rsidRDefault="000D7F14" w:rsidP="00514610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Facebook</w:t>
            </w:r>
            <w:r w:rsidR="00514610">
              <w:rPr>
                <w:rFonts w:ascii="Times New Roman" w:hAnsi="Times New Roman"/>
                <w:sz w:val="24"/>
              </w:rPr>
              <w:t xml:space="preserve"> </w:t>
            </w:r>
            <w:r w:rsidR="00514610" w:rsidRPr="00275B3B">
              <w:rPr>
                <w:rFonts w:ascii="Times New Roman" w:hAnsi="Times New Roman"/>
                <w:sz w:val="24"/>
              </w:rPr>
              <w:t>(/</w:t>
            </w:r>
            <w:r w:rsidR="00514610">
              <w:rPr>
                <w:rFonts w:ascii="Times New Roman" w:hAnsi="Times New Roman"/>
                <w:sz w:val="24"/>
              </w:rPr>
              <w:t>If</w:t>
            </w:r>
            <w:r w:rsidR="00514610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A9423A3" w14:textId="49E345FE" w:rsidR="000D7F14" w:rsidRPr="0042154C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641" w:type="dxa"/>
          </w:tcPr>
          <w:p w14:paraId="00280C8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1B7667C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2877D5A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184C047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0DE3D90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790ABDE2" w14:textId="6E237DB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7B59D56" w14:textId="77777777" w:rsidTr="00837C36">
        <w:trPr>
          <w:trHeight w:val="351"/>
        </w:trPr>
        <w:tc>
          <w:tcPr>
            <w:tcW w:w="2547" w:type="dxa"/>
          </w:tcPr>
          <w:p w14:paraId="54B6CD4F" w14:textId="77777777" w:rsidR="00514610" w:rsidRPr="00514610" w:rsidRDefault="000D7F14" w:rsidP="00514610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 xml:space="preserve">E) </w:t>
            </w:r>
            <w:proofErr w:type="spellStart"/>
            <w:r w:rsidRPr="00514610">
              <w:rPr>
                <w:rFonts w:ascii="Times New Roman" w:hAnsi="Times New Roman"/>
                <w:sz w:val="24"/>
                <w:lang w:val="de-CH"/>
              </w:rPr>
              <w:t>VKontakte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(/</w:t>
            </w:r>
            <w:proofErr w:type="spellStart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>If</w:t>
            </w:r>
            <w:proofErr w:type="spellEnd"/>
            <w:r w:rsidR="00514610" w:rsidRPr="00514610">
              <w:rPr>
                <w:rFonts w:ascii="Times New Roman" w:hAnsi="Times New Roman"/>
                <w:sz w:val="24"/>
                <w:lang w:val="de-CH"/>
              </w:rPr>
              <w:t xml:space="preserve"> 22</w:t>
            </w:r>
          </w:p>
          <w:p w14:paraId="49F9500F" w14:textId="71176252" w:rsidR="000D7F14" w:rsidRPr="00514610" w:rsidRDefault="00514610" w:rsidP="00514610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641" w:type="dxa"/>
          </w:tcPr>
          <w:p w14:paraId="7C8126B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01B811F5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0D9589B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3CD03327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3B6B1BF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171DA7A8" w14:textId="076211FA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15D3421E" w14:textId="77777777" w:rsidTr="00837C36">
        <w:trPr>
          <w:trHeight w:val="359"/>
        </w:trPr>
        <w:tc>
          <w:tcPr>
            <w:tcW w:w="2547" w:type="dxa"/>
          </w:tcPr>
          <w:p w14:paraId="3D61ED1F" w14:textId="07F41B75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Western Media</w:t>
            </w:r>
          </w:p>
        </w:tc>
        <w:tc>
          <w:tcPr>
            <w:tcW w:w="641" w:type="dxa"/>
          </w:tcPr>
          <w:p w14:paraId="70D281EB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88" w:type="dxa"/>
          </w:tcPr>
          <w:p w14:paraId="56CF156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58" w:type="dxa"/>
          </w:tcPr>
          <w:p w14:paraId="6174BBC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758" w:type="dxa"/>
          </w:tcPr>
          <w:p w14:paraId="565587D4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73" w:type="dxa"/>
          </w:tcPr>
          <w:p w14:paraId="440D212D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8" w:type="dxa"/>
          </w:tcPr>
          <w:p w14:paraId="46BE83CE" w14:textId="72F2FC61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0FE021BF" w14:textId="77777777" w:rsidR="00837C36" w:rsidRPr="0042154C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7917B626" w:rsidR="00920B5E" w:rsidRPr="0042154C" w:rsidRDefault="00514610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Which sources do you get news from</w:t>
      </w:r>
      <w:r w:rsidR="00920B5E" w:rsidRPr="0042154C">
        <w:rPr>
          <w:rFonts w:ascii="Times New Roman" w:hAnsi="Times New Roman"/>
          <w:b/>
          <w:bCs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090A05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42154C" w:rsidRDefault="001065C7" w:rsidP="00D479C3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Refused to answer</w:t>
      </w:r>
    </w:p>
    <w:p w14:paraId="1A9CC0DB" w14:textId="77777777" w:rsidR="00457DF3" w:rsidRPr="0042154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31E0A2B" w14:textId="3F45AE17" w:rsidR="000D7F14" w:rsidRPr="00514610" w:rsidRDefault="00514610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(If 22=1)</w:t>
      </w:r>
      <w:r w:rsidR="009332BA" w:rsidRPr="0042154C">
        <w:rPr>
          <w:rFonts w:ascii="Times New Roman" w:hAnsi="Times New Roman"/>
          <w:b/>
          <w:bCs/>
          <w:sz w:val="24"/>
        </w:rPr>
        <w:t xml:space="preserve"> </w:t>
      </w:r>
      <w:r w:rsidR="000D7F14" w:rsidRPr="00514610">
        <w:rPr>
          <w:rFonts w:ascii="Times New Roman" w:hAnsi="Times New Roman"/>
          <w:sz w:val="24"/>
        </w:rPr>
        <w:t xml:space="preserve">How often do you see </w:t>
      </w:r>
      <w:r>
        <w:rPr>
          <w:rFonts w:ascii="Times New Roman" w:hAnsi="Times New Roman"/>
          <w:sz w:val="24"/>
        </w:rPr>
        <w:t xml:space="preserve">the following </w:t>
      </w:r>
      <w:r w:rsidR="000D7F14" w:rsidRPr="00514610">
        <w:rPr>
          <w:rFonts w:ascii="Times New Roman" w:hAnsi="Times New Roman"/>
          <w:sz w:val="24"/>
        </w:rPr>
        <w:t>stories on social media</w:t>
      </w:r>
      <w:r>
        <w:rPr>
          <w:rFonts w:ascii="Times New Roman" w:hAnsi="Times New Roman"/>
          <w:sz w:val="24"/>
        </w:rPr>
        <w:t>?</w:t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091E02">
        <w:trPr>
          <w:trHeight w:val="300"/>
        </w:trPr>
        <w:tc>
          <w:tcPr>
            <w:tcW w:w="3642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6" w:name="_Hlk146617563"/>
          </w:p>
        </w:tc>
        <w:tc>
          <w:tcPr>
            <w:tcW w:w="126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6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69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4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58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DFAF266" w14:textId="77777777" w:rsidTr="00091E02">
        <w:trPr>
          <w:trHeight w:val="700"/>
        </w:trPr>
        <w:tc>
          <w:tcPr>
            <w:tcW w:w="3642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6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6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69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3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4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58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091E02">
        <w:trPr>
          <w:trHeight w:val="797"/>
        </w:trPr>
        <w:tc>
          <w:tcPr>
            <w:tcW w:w="3642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6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6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69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3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4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58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6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7D73713" w14:textId="2D429440" w:rsidR="002F7C6E" w:rsidRPr="0042154C" w:rsidRDefault="007549E9" w:rsidP="007549E9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-----</w:t>
      </w:r>
    </w:p>
    <w:p w14:paraId="3C8AB475" w14:textId="4F3915F7" w:rsidR="000D7F14" w:rsidRPr="00163CB8" w:rsidRDefault="00163CB8" w:rsidP="000D7F14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7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7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50C06404" w:rsidR="009C1A48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(If 22=1) </w:t>
      </w:r>
      <w:r w:rsidR="0056729E" w:rsidRPr="00D479C3">
        <w:rPr>
          <w:rFonts w:ascii="Times New Roman" w:hAnsi="Times New Roman"/>
          <w:b/>
          <w:bCs/>
          <w:sz w:val="24"/>
        </w:rPr>
        <w:t xml:space="preserve">If you had to guess, </w:t>
      </w:r>
      <w:r w:rsidR="0056729E">
        <w:rPr>
          <w:rFonts w:ascii="Times New Roman" w:hAnsi="Times New Roman"/>
          <w:b/>
          <w:bCs/>
          <w:sz w:val="24"/>
        </w:rPr>
        <w:t>w</w:t>
      </w:r>
      <w:r w:rsidR="009C1A48" w:rsidRPr="0042154C">
        <w:rPr>
          <w:rFonts w:ascii="Times New Roman" w:hAnsi="Times New Roman"/>
          <w:b/>
          <w:bCs/>
          <w:sz w:val="24"/>
        </w:rPr>
        <w:t xml:space="preserve">hat percentage of </w:t>
      </w:r>
      <w:r w:rsidR="00C0069D" w:rsidRPr="0042154C">
        <w:rPr>
          <w:rFonts w:ascii="Times New Roman" w:hAnsi="Times New Roman"/>
          <w:b/>
          <w:bCs/>
          <w:sz w:val="24"/>
        </w:rPr>
        <w:t xml:space="preserve">your friends on social </w:t>
      </w:r>
      <w:r w:rsidR="009C1A48" w:rsidRPr="0042154C">
        <w:rPr>
          <w:rFonts w:ascii="Times New Roman" w:hAnsi="Times New Roman"/>
          <w:b/>
          <w:bCs/>
          <w:sz w:val="24"/>
        </w:rPr>
        <w:t xml:space="preserve">media shares your </w:t>
      </w:r>
      <w:r w:rsidR="00C0069D" w:rsidRPr="0042154C">
        <w:rPr>
          <w:rFonts w:ascii="Times New Roman" w:hAnsi="Times New Roman"/>
          <w:b/>
          <w:bCs/>
          <w:sz w:val="24"/>
        </w:rPr>
        <w:t xml:space="preserve">political </w:t>
      </w:r>
      <w:r w:rsidR="009C1A48" w:rsidRPr="0042154C">
        <w:rPr>
          <w:rFonts w:ascii="Times New Roman" w:hAnsi="Times New Roman"/>
          <w:b/>
          <w:bCs/>
          <w:sz w:val="24"/>
        </w:rPr>
        <w:t>opinion</w:t>
      </w:r>
      <w:r>
        <w:rPr>
          <w:rFonts w:ascii="Times New Roman" w:hAnsi="Times New Roman"/>
          <w:b/>
          <w:bCs/>
          <w:sz w:val="24"/>
        </w:rPr>
        <w:t>s</w:t>
      </w:r>
      <w:r w:rsidR="009C1A48" w:rsidRPr="0042154C">
        <w:rPr>
          <w:rFonts w:ascii="Times New Roman" w:hAnsi="Times New Roman"/>
          <w:b/>
          <w:bCs/>
          <w:sz w:val="24"/>
        </w:rPr>
        <w:t>?</w:t>
      </w:r>
    </w:p>
    <w:p w14:paraId="13E5B20A" w14:textId="77777777" w:rsidR="009C1A48" w:rsidRPr="0042154C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F099044" w14:textId="78532AA3" w:rsidR="009C1A48" w:rsidRPr="000A35E7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</w:t>
      </w:r>
      <w:r w:rsidR="000A35E7" w:rsidRPr="000A35E7">
        <w:rPr>
          <w:rFonts w:ascii="Times New Roman" w:hAnsi="Times New Roman"/>
          <w:sz w:val="24"/>
        </w:rPr>
        <w:t xml:space="preserve">___________ </w:t>
      </w:r>
      <w:r w:rsidR="009C1A48" w:rsidRPr="000A35E7">
        <w:rPr>
          <w:rFonts w:ascii="Times New Roman" w:hAnsi="Times New Roman"/>
          <w:sz w:val="24"/>
        </w:rPr>
        <w:t>0-100</w:t>
      </w:r>
      <w:r w:rsidR="000A35E7" w:rsidRPr="000A35E7">
        <w:rPr>
          <w:rFonts w:ascii="Times New Roman" w:hAnsi="Times New Roman"/>
          <w:sz w:val="24"/>
        </w:rPr>
        <w:t xml:space="preserve"> (Write down)</w:t>
      </w:r>
    </w:p>
    <w:p w14:paraId="17F44956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C4D0135" w14:textId="69CA9FA2" w:rsidR="000A35E7" w:rsidRPr="0042154C" w:rsidRDefault="007549E9" w:rsidP="007549E9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-----</w:t>
      </w: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42154C" w:rsidRDefault="000A35E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IF 22=1) P</w:t>
      </w:r>
      <w:r w:rsidR="00900F29" w:rsidRPr="0042154C">
        <w:rPr>
          <w:rFonts w:ascii="Times New Roman" w:hAnsi="Times New Roman"/>
          <w:b/>
          <w:bCs/>
          <w:sz w:val="24"/>
        </w:rPr>
        <w:t xml:space="preserve">lease tell me how frequently you've </w:t>
      </w:r>
      <w:r w:rsidR="00943977">
        <w:rPr>
          <w:rFonts w:ascii="Times New Roman" w:hAnsi="Times New Roman"/>
          <w:b/>
          <w:bCs/>
          <w:sz w:val="24"/>
        </w:rPr>
        <w:t>performed</w:t>
      </w:r>
      <w:r w:rsidR="00900F29" w:rsidRPr="0042154C">
        <w:rPr>
          <w:rFonts w:ascii="Times New Roman" w:hAnsi="Times New Roman"/>
          <w:b/>
          <w:bCs/>
          <w:sz w:val="24"/>
        </w:rPr>
        <w:t xml:space="preserve"> the</w:t>
      </w:r>
      <w:r w:rsidR="00943977">
        <w:rPr>
          <w:rFonts w:ascii="Times New Roman" w:hAnsi="Times New Roman"/>
          <w:b/>
          <w:bCs/>
          <w:sz w:val="24"/>
        </w:rPr>
        <w:t xml:space="preserve"> following action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 account in the past 6 months</w:t>
      </w:r>
      <w:r w:rsidR="00943977">
        <w:rPr>
          <w:rFonts w:ascii="Times New Roman" w:hAnsi="Times New Roman"/>
          <w:b/>
          <w:bCs/>
          <w:sz w:val="24"/>
        </w:rPr>
        <w:t>?</w:t>
      </w:r>
    </w:p>
    <w:p w14:paraId="12B50E3D" w14:textId="77777777" w:rsidR="000D7F14" w:rsidRPr="0042154C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42154C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8" w:name="_Hlk146618519"/>
          </w:p>
        </w:tc>
        <w:tc>
          <w:tcPr>
            <w:tcW w:w="810" w:type="dxa"/>
          </w:tcPr>
          <w:p w14:paraId="7A126E66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3394B5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3" w:type="dxa"/>
          </w:tcPr>
          <w:p w14:paraId="48E8A2E5" w14:textId="0BD55941" w:rsidR="000D7F14" w:rsidRPr="0042154C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6705F5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80" w:type="dxa"/>
          </w:tcPr>
          <w:p w14:paraId="54FC69E3" w14:textId="4FF4A01D" w:rsidR="000D7F14" w:rsidRPr="0042154C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41441EF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4D7BCC0A" w14:textId="60FD48FC" w:rsidR="000D7F14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0101475C" w14:textId="7A331783" w:rsidR="00DD2509" w:rsidRPr="0042154C" w:rsidRDefault="00DD250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4BC04D9" w14:textId="1FB7DCCA" w:rsidR="00900F29" w:rsidRPr="00943977" w:rsidRDefault="00943977" w:rsidP="0094397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9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9"/>
    </w:tbl>
    <w:p w14:paraId="4164E756" w14:textId="77777777" w:rsidR="00900F29" w:rsidRPr="0042154C" w:rsidRDefault="00900F29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0A38E49" w14:textId="70E37D01" w:rsidR="009A6B5B" w:rsidRPr="0042154C" w:rsidRDefault="0094397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than 12</w:t>
      </w:r>
    </w:p>
    <w:p w14:paraId="36C1F57B" w14:textId="68B41896" w:rsidR="00943977" w:rsidRPr="0042154C" w:rsidRDefault="00943977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4397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2"/>
        <w:gridCol w:w="738"/>
        <w:gridCol w:w="982"/>
        <w:gridCol w:w="936"/>
        <w:gridCol w:w="1116"/>
        <w:gridCol w:w="723"/>
        <w:gridCol w:w="850"/>
        <w:gridCol w:w="849"/>
        <w:gridCol w:w="1459"/>
      </w:tblGrid>
      <w:tr w:rsidR="0042154C" w:rsidRPr="0042154C" w14:paraId="74D1E29E" w14:textId="77777777" w:rsidTr="007549E9">
        <w:trPr>
          <w:trHeight w:val="234"/>
        </w:trPr>
        <w:tc>
          <w:tcPr>
            <w:tcW w:w="2782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0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8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6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6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23" w:type="dxa"/>
          </w:tcPr>
          <w:p w14:paraId="4F49A03E" w14:textId="48D62993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  <w:r w:rsidR="00C73C08">
              <w:rPr>
                <w:rFonts w:ascii="Times New Roman" w:hAnsi="Times New Roman"/>
                <w:sz w:val="24"/>
              </w:rPr>
              <w:t xml:space="preserve"> than once a week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5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7549E9">
        <w:trPr>
          <w:trHeight w:val="258"/>
        </w:trPr>
        <w:tc>
          <w:tcPr>
            <w:tcW w:w="2782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8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936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16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2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5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7549E9">
        <w:trPr>
          <w:trHeight w:val="347"/>
        </w:trPr>
        <w:tc>
          <w:tcPr>
            <w:tcW w:w="2782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8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936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16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2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49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5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7549E9">
        <w:trPr>
          <w:trHeight w:val="347"/>
        </w:trPr>
        <w:tc>
          <w:tcPr>
            <w:tcW w:w="2782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8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936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16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2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0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49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5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7549E9">
        <w:trPr>
          <w:trHeight w:val="346"/>
        </w:trPr>
        <w:tc>
          <w:tcPr>
            <w:tcW w:w="2782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8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936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16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2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0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49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5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10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0E167C49" w:rsidR="00693903" w:rsidRPr="0042154C" w:rsidRDefault="000831AE" w:rsidP="00693903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I'll read out a list of countries. For each, please tell me </w:t>
      </w:r>
      <w:r w:rsidR="007549E9">
        <w:rPr>
          <w:rFonts w:ascii="Times New Roman" w:hAnsi="Times New Roman"/>
          <w:b/>
          <w:bCs/>
          <w:sz w:val="24"/>
        </w:rPr>
        <w:t xml:space="preserve">how </w:t>
      </w:r>
      <w:r w:rsidRPr="0042154C">
        <w:rPr>
          <w:rFonts w:ascii="Times New Roman" w:hAnsi="Times New Roman"/>
          <w:b/>
          <w:bCs/>
          <w:sz w:val="24"/>
        </w:rPr>
        <w:t>your opinion of them</w:t>
      </w:r>
      <w:r w:rsidR="007549E9">
        <w:rPr>
          <w:rFonts w:ascii="Times New Roman" w:hAnsi="Times New Roman"/>
          <w:b/>
          <w:bCs/>
          <w:sz w:val="24"/>
        </w:rPr>
        <w:t xml:space="preserve"> has changed since the last year</w:t>
      </w:r>
      <w:r w:rsidRPr="0042154C">
        <w:rPr>
          <w:rFonts w:ascii="Times New Roman" w:hAnsi="Times New Roman"/>
          <w:b/>
          <w:bCs/>
          <w:sz w:val="24"/>
        </w:rPr>
        <w:t>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183C90D0" w:rsidR="00837C36" w:rsidRPr="0042154C" w:rsidRDefault="00C73C08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8954"/>
          </w:p>
        </w:tc>
        <w:tc>
          <w:tcPr>
            <w:tcW w:w="1456" w:type="dxa"/>
          </w:tcPr>
          <w:p w14:paraId="50474203" w14:textId="44628A50" w:rsidR="00837C36" w:rsidRPr="0042154C" w:rsidRDefault="00C73C08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3E6E82CB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35112E7E" w:rsidR="00837C36" w:rsidRPr="0042154C" w:rsidRDefault="00ED4AEA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Unchanged 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55C7258A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08030DA3" w:rsidR="00837C36" w:rsidRPr="0042154C" w:rsidRDefault="00C73C08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1ADD45F8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7549E9">
              <w:rPr>
                <w:rFonts w:ascii="Times New Roman" w:hAnsi="Times New Roman"/>
                <w:sz w:val="24"/>
              </w:rPr>
              <w:t>has 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AAA8998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Russia </w:t>
            </w:r>
            <w:r w:rsidR="007549E9">
              <w:rPr>
                <w:rFonts w:ascii="Times New Roman" w:hAnsi="Times New Roman"/>
                <w:sz w:val="24"/>
              </w:rPr>
              <w:t>has 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0D01B4C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7549E9">
              <w:rPr>
                <w:rFonts w:ascii="Times New Roman" w:hAnsi="Times New Roman"/>
                <w:sz w:val="24"/>
              </w:rPr>
              <w:t>has 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11"/>
    </w:tbl>
    <w:p w14:paraId="2272CDF7" w14:textId="77777777" w:rsidR="00837C36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sectPr w:rsidR="00837C36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8CC72" w14:textId="77777777" w:rsidR="0004276A" w:rsidRDefault="0004276A" w:rsidP="00C0786E">
      <w:r>
        <w:separator/>
      </w:r>
    </w:p>
  </w:endnote>
  <w:endnote w:type="continuationSeparator" w:id="0">
    <w:p w14:paraId="2E0A1E44" w14:textId="77777777" w:rsidR="0004276A" w:rsidRDefault="0004276A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44C10" w14:textId="77777777" w:rsidR="0004276A" w:rsidRDefault="0004276A" w:rsidP="00C0786E">
      <w:r>
        <w:separator/>
      </w:r>
    </w:p>
  </w:footnote>
  <w:footnote w:type="continuationSeparator" w:id="0">
    <w:p w14:paraId="3A61483F" w14:textId="77777777" w:rsidR="0004276A" w:rsidRDefault="0004276A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B8B824EA"/>
    <w:lvl w:ilvl="0" w:tplc="665E9B34">
      <w:start w:val="1"/>
      <w:numFmt w:val="decimal"/>
      <w:lvlText w:val="%1)"/>
      <w:lvlJc w:val="left"/>
      <w:pPr>
        <w:ind w:left="720" w:hanging="360"/>
      </w:pPr>
      <w:rPr>
        <w:rFonts w:hint="default"/>
        <w:strike w:val="0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696817"/>
    <w:multiLevelType w:val="hybridMultilevel"/>
    <w:tmpl w:val="A24852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3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4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6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1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7803247"/>
    <w:multiLevelType w:val="hybridMultilevel"/>
    <w:tmpl w:val="2A30C6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9" w15:restartNumberingAfterBreak="0">
    <w:nsid w:val="7DB567A2"/>
    <w:multiLevelType w:val="hybridMultilevel"/>
    <w:tmpl w:val="A248525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4"/>
  </w:num>
  <w:num w:numId="7" w16cid:durableId="678966391">
    <w:abstractNumId w:val="39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8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7"/>
  </w:num>
  <w:num w:numId="16" w16cid:durableId="203448092">
    <w:abstractNumId w:val="42"/>
  </w:num>
  <w:num w:numId="17" w16cid:durableId="1275019355">
    <w:abstractNumId w:val="46"/>
  </w:num>
  <w:num w:numId="18" w16cid:durableId="1446775082">
    <w:abstractNumId w:val="33"/>
  </w:num>
  <w:num w:numId="19" w16cid:durableId="588930166">
    <w:abstractNumId w:val="1"/>
  </w:num>
  <w:num w:numId="20" w16cid:durableId="1293445043">
    <w:abstractNumId w:val="38"/>
  </w:num>
  <w:num w:numId="21" w16cid:durableId="1820463448">
    <w:abstractNumId w:val="41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40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7"/>
  </w:num>
  <w:num w:numId="29" w16cid:durableId="553587065">
    <w:abstractNumId w:val="30"/>
  </w:num>
  <w:num w:numId="30" w16cid:durableId="927541767">
    <w:abstractNumId w:val="4"/>
  </w:num>
  <w:num w:numId="31" w16cid:durableId="147866451">
    <w:abstractNumId w:val="36"/>
  </w:num>
  <w:num w:numId="32" w16cid:durableId="2139296708">
    <w:abstractNumId w:val="23"/>
  </w:num>
  <w:num w:numId="33" w16cid:durableId="230040983">
    <w:abstractNumId w:val="50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4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1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5"/>
  </w:num>
  <w:num w:numId="43" w16cid:durableId="1777360383">
    <w:abstractNumId w:val="7"/>
  </w:num>
  <w:num w:numId="44" w16cid:durableId="1904675581">
    <w:abstractNumId w:val="32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3"/>
  </w:num>
  <w:num w:numId="49" w16cid:durableId="804393690">
    <w:abstractNumId w:val="45"/>
  </w:num>
  <w:num w:numId="50" w16cid:durableId="1099641357">
    <w:abstractNumId w:val="29"/>
  </w:num>
  <w:num w:numId="51" w16cid:durableId="52851158">
    <w:abstractNumId w:val="4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223F4"/>
    <w:rsid w:val="0003769C"/>
    <w:rsid w:val="00041F7B"/>
    <w:rsid w:val="0004276A"/>
    <w:rsid w:val="0004297D"/>
    <w:rsid w:val="000464AA"/>
    <w:rsid w:val="000475F7"/>
    <w:rsid w:val="00047AD7"/>
    <w:rsid w:val="000506F6"/>
    <w:rsid w:val="000526AE"/>
    <w:rsid w:val="00057E09"/>
    <w:rsid w:val="000615E8"/>
    <w:rsid w:val="00066485"/>
    <w:rsid w:val="0007105A"/>
    <w:rsid w:val="00071CB1"/>
    <w:rsid w:val="00082503"/>
    <w:rsid w:val="000831AE"/>
    <w:rsid w:val="00087326"/>
    <w:rsid w:val="00090A05"/>
    <w:rsid w:val="00091E02"/>
    <w:rsid w:val="0009256F"/>
    <w:rsid w:val="000925D0"/>
    <w:rsid w:val="00094373"/>
    <w:rsid w:val="0009593E"/>
    <w:rsid w:val="000A35E7"/>
    <w:rsid w:val="000A4CFF"/>
    <w:rsid w:val="000B3F8E"/>
    <w:rsid w:val="000B5F37"/>
    <w:rsid w:val="000B63FB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33720"/>
    <w:rsid w:val="00163CB8"/>
    <w:rsid w:val="00175102"/>
    <w:rsid w:val="00180EBD"/>
    <w:rsid w:val="00192115"/>
    <w:rsid w:val="001924CA"/>
    <w:rsid w:val="00197706"/>
    <w:rsid w:val="001A0C7F"/>
    <w:rsid w:val="001B26FC"/>
    <w:rsid w:val="001B2BDB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0C4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594C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D77C2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44439"/>
    <w:rsid w:val="00346E65"/>
    <w:rsid w:val="00350F54"/>
    <w:rsid w:val="00362A53"/>
    <w:rsid w:val="00366C83"/>
    <w:rsid w:val="00367E91"/>
    <w:rsid w:val="003717E1"/>
    <w:rsid w:val="00372234"/>
    <w:rsid w:val="00395620"/>
    <w:rsid w:val="003A1BA7"/>
    <w:rsid w:val="003B6034"/>
    <w:rsid w:val="003C3B20"/>
    <w:rsid w:val="003C6F4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7DB8"/>
    <w:rsid w:val="00524A07"/>
    <w:rsid w:val="00531DD9"/>
    <w:rsid w:val="00533BBD"/>
    <w:rsid w:val="0054182E"/>
    <w:rsid w:val="00543C79"/>
    <w:rsid w:val="005505FC"/>
    <w:rsid w:val="00552D9C"/>
    <w:rsid w:val="0055407C"/>
    <w:rsid w:val="00564723"/>
    <w:rsid w:val="0056729E"/>
    <w:rsid w:val="00575FFF"/>
    <w:rsid w:val="00580DB8"/>
    <w:rsid w:val="00597BFF"/>
    <w:rsid w:val="005A71BC"/>
    <w:rsid w:val="005A7F53"/>
    <w:rsid w:val="005B00C8"/>
    <w:rsid w:val="005B4DFF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567FD"/>
    <w:rsid w:val="00667096"/>
    <w:rsid w:val="0067074F"/>
    <w:rsid w:val="0067240D"/>
    <w:rsid w:val="00673578"/>
    <w:rsid w:val="006802F4"/>
    <w:rsid w:val="006902DC"/>
    <w:rsid w:val="0069176B"/>
    <w:rsid w:val="0069183A"/>
    <w:rsid w:val="00693371"/>
    <w:rsid w:val="006936FE"/>
    <w:rsid w:val="006937CF"/>
    <w:rsid w:val="00693903"/>
    <w:rsid w:val="00693D6A"/>
    <w:rsid w:val="00695444"/>
    <w:rsid w:val="006A1062"/>
    <w:rsid w:val="006A35DD"/>
    <w:rsid w:val="006B5029"/>
    <w:rsid w:val="006B70B5"/>
    <w:rsid w:val="006C5FB5"/>
    <w:rsid w:val="006C6858"/>
    <w:rsid w:val="006D279E"/>
    <w:rsid w:val="006E5911"/>
    <w:rsid w:val="006F5D43"/>
    <w:rsid w:val="00707631"/>
    <w:rsid w:val="0071337B"/>
    <w:rsid w:val="007146DD"/>
    <w:rsid w:val="00715DFB"/>
    <w:rsid w:val="00720858"/>
    <w:rsid w:val="00720DDF"/>
    <w:rsid w:val="00721BEF"/>
    <w:rsid w:val="00730D8D"/>
    <w:rsid w:val="00732D07"/>
    <w:rsid w:val="00735B98"/>
    <w:rsid w:val="00741830"/>
    <w:rsid w:val="007431FF"/>
    <w:rsid w:val="007450EB"/>
    <w:rsid w:val="00746E47"/>
    <w:rsid w:val="007549E9"/>
    <w:rsid w:val="00756C97"/>
    <w:rsid w:val="00756F65"/>
    <w:rsid w:val="007800BC"/>
    <w:rsid w:val="0078149B"/>
    <w:rsid w:val="0078673F"/>
    <w:rsid w:val="007868D3"/>
    <w:rsid w:val="007875F1"/>
    <w:rsid w:val="00797BA7"/>
    <w:rsid w:val="007A4F21"/>
    <w:rsid w:val="007C2B33"/>
    <w:rsid w:val="007C301B"/>
    <w:rsid w:val="007C3937"/>
    <w:rsid w:val="007C6AE8"/>
    <w:rsid w:val="007C74F9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1547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8F33BB"/>
    <w:rsid w:val="00900F29"/>
    <w:rsid w:val="00905245"/>
    <w:rsid w:val="00907B5C"/>
    <w:rsid w:val="00907D38"/>
    <w:rsid w:val="00912B3B"/>
    <w:rsid w:val="00914AA4"/>
    <w:rsid w:val="00920B5E"/>
    <w:rsid w:val="00926153"/>
    <w:rsid w:val="00930F18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599D"/>
    <w:rsid w:val="009B59C8"/>
    <w:rsid w:val="009C1A48"/>
    <w:rsid w:val="009D0197"/>
    <w:rsid w:val="009D0DD9"/>
    <w:rsid w:val="009D1E9C"/>
    <w:rsid w:val="009D33D4"/>
    <w:rsid w:val="009D3B96"/>
    <w:rsid w:val="009E3015"/>
    <w:rsid w:val="009E3D42"/>
    <w:rsid w:val="009E609B"/>
    <w:rsid w:val="009E70BA"/>
    <w:rsid w:val="009F36C8"/>
    <w:rsid w:val="009F5803"/>
    <w:rsid w:val="009F5F10"/>
    <w:rsid w:val="009F725F"/>
    <w:rsid w:val="009F75EC"/>
    <w:rsid w:val="00A02D5C"/>
    <w:rsid w:val="00A05127"/>
    <w:rsid w:val="00A11896"/>
    <w:rsid w:val="00A11A64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1F10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436C9"/>
    <w:rsid w:val="00C51688"/>
    <w:rsid w:val="00C51D51"/>
    <w:rsid w:val="00C55B19"/>
    <w:rsid w:val="00C66A51"/>
    <w:rsid w:val="00C66C79"/>
    <w:rsid w:val="00C6701F"/>
    <w:rsid w:val="00C706D7"/>
    <w:rsid w:val="00C70C19"/>
    <w:rsid w:val="00C72F02"/>
    <w:rsid w:val="00C73C08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727C"/>
    <w:rsid w:val="00D64A45"/>
    <w:rsid w:val="00D67AA7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32D6D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59E0"/>
    <w:rsid w:val="00E77B4B"/>
    <w:rsid w:val="00E77E6A"/>
    <w:rsid w:val="00E80576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4AEA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717DC"/>
    <w:rsid w:val="00F76487"/>
    <w:rsid w:val="00F85C8B"/>
    <w:rsid w:val="00F92C59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2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17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3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4</Pages>
  <Words>1950</Words>
  <Characters>11119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begeyevagulzhan@gmail.com</cp:lastModifiedBy>
  <cp:revision>3</cp:revision>
  <cp:lastPrinted>2015-04-27T22:08:00Z</cp:lastPrinted>
  <dcterms:created xsi:type="dcterms:W3CDTF">2023-12-21T17:59:00Z</dcterms:created>
  <dcterms:modified xsi:type="dcterms:W3CDTF">2023-12-21T19:00:00Z</dcterms:modified>
</cp:coreProperties>
</file>